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79EAB4" w14:textId="3DEADF15" w:rsidR="00523556" w:rsidRDefault="00EF6477">
      <w:pPr>
        <w:rPr>
          <w:lang w:val="en-US"/>
        </w:rPr>
      </w:pPr>
      <w:r>
        <w:rPr>
          <w:lang w:val="en-US"/>
        </w:rPr>
        <w:t>GAN</w:t>
      </w:r>
    </w:p>
    <w:p w14:paraId="356FC048" w14:textId="4E1A75D6" w:rsidR="00EF6477" w:rsidRDefault="00EF6477">
      <w:pPr>
        <w:rPr>
          <w:lang w:val="en-US"/>
        </w:rPr>
      </w:pPr>
      <w:r>
        <w:rPr>
          <w:lang w:val="en-US"/>
        </w:rPr>
        <w:t>CGAN</w:t>
      </w:r>
      <w:r w:rsidR="004E7AB0">
        <w:rPr>
          <w:lang w:val="en-US"/>
        </w:rPr>
        <w:t xml:space="preserve"> ()</w:t>
      </w:r>
    </w:p>
    <w:p w14:paraId="6F42E318" w14:textId="206F23D8" w:rsidR="00EF6477" w:rsidRDefault="00EF6477">
      <w:pPr>
        <w:rPr>
          <w:lang w:val="en-US"/>
        </w:rPr>
      </w:pPr>
      <w:r>
        <w:rPr>
          <w:lang w:val="en-US"/>
        </w:rPr>
        <w:t>WGAN</w:t>
      </w:r>
      <w:r w:rsidR="004E7AB0">
        <w:rPr>
          <w:lang w:val="en-US"/>
        </w:rPr>
        <w:t xml:space="preserve"> ()</w:t>
      </w:r>
    </w:p>
    <w:p w14:paraId="7F1ED167" w14:textId="0BCA862B" w:rsidR="00EF6477" w:rsidRDefault="00EF6477">
      <w:pPr>
        <w:rPr>
          <w:lang w:val="en-US"/>
        </w:rPr>
      </w:pPr>
      <w:r>
        <w:rPr>
          <w:lang w:val="en-US"/>
        </w:rPr>
        <w:t>Auto Encoder</w:t>
      </w:r>
      <w:r w:rsidR="004E7AB0">
        <w:rPr>
          <w:lang w:val="en-US"/>
        </w:rPr>
        <w:t xml:space="preserve"> </w:t>
      </w:r>
    </w:p>
    <w:p w14:paraId="0A6CC332" w14:textId="5B1DF2EC" w:rsidR="00EF6477" w:rsidRDefault="00EF6477">
      <w:pPr>
        <w:rPr>
          <w:lang w:val="en-US"/>
        </w:rPr>
      </w:pPr>
      <w:r>
        <w:rPr>
          <w:lang w:val="en-US"/>
        </w:rPr>
        <w:t>VAE</w:t>
      </w:r>
    </w:p>
    <w:p w14:paraId="085D644D" w14:textId="249502F6" w:rsidR="004E7AB0" w:rsidRPr="00EF6477" w:rsidRDefault="004E7AB0">
      <w:pPr>
        <w:rPr>
          <w:lang w:val="en-US"/>
        </w:rPr>
      </w:pPr>
      <w:r>
        <w:rPr>
          <w:lang w:val="en-US"/>
        </w:rPr>
        <w:t>Transformers</w:t>
      </w:r>
    </w:p>
    <w:sectPr w:rsidR="004E7AB0" w:rsidRPr="00EF647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KxMLGwNDc3MjYxtzBU0lEKTi0uzszPAykwqgUAf/XHLiwAAAA="/>
  </w:docVars>
  <w:rsids>
    <w:rsidRoot w:val="002D2EB9"/>
    <w:rsid w:val="002D2EB9"/>
    <w:rsid w:val="00371A3C"/>
    <w:rsid w:val="004E7AB0"/>
    <w:rsid w:val="00523556"/>
    <w:rsid w:val="00984A7B"/>
    <w:rsid w:val="00EF6477"/>
    <w:rsid w:val="00FC4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48872"/>
  <w15:chartTrackingRefBased/>
  <w15:docId w15:val="{75F2B930-2648-4EE7-A74D-A64D3732F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IN" w:eastAsia="zh-TW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xitPandya</dc:creator>
  <cp:keywords/>
  <dc:description/>
  <cp:lastModifiedBy>KaxitPandya</cp:lastModifiedBy>
  <cp:revision>3</cp:revision>
  <dcterms:created xsi:type="dcterms:W3CDTF">2024-06-10T09:21:00Z</dcterms:created>
  <dcterms:modified xsi:type="dcterms:W3CDTF">2024-06-13T15:19:00Z</dcterms:modified>
</cp:coreProperties>
</file>